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22526" w14:textId="77777777" w:rsidR="00BA1DA9" w:rsidRDefault="00D27987" w:rsidP="008C0FCE">
      <w:pPr>
        <w:pStyle w:val="NormalWeb"/>
        <w:rPr>
          <w:sz w:val="32"/>
          <w:szCs w:val="32"/>
        </w:rPr>
      </w:pPr>
      <w:r w:rsidRPr="00BA1DA9">
        <w:rPr>
          <w:b/>
          <w:bCs/>
          <w:sz w:val="32"/>
          <w:szCs w:val="32"/>
        </w:rPr>
        <w:t>Project Title</w:t>
      </w:r>
      <w:r w:rsidR="008C0FCE" w:rsidRPr="00BA1DA9">
        <w:rPr>
          <w:sz w:val="32"/>
          <w:szCs w:val="32"/>
        </w:rPr>
        <w:t>: SDES Encryption Decryption with Java </w:t>
      </w:r>
    </w:p>
    <w:p w14:paraId="30A04D54" w14:textId="5093AC34" w:rsidR="008C0FCE" w:rsidRPr="00BA1DA9" w:rsidRDefault="008C0FCE" w:rsidP="008C0FCE">
      <w:pPr>
        <w:pStyle w:val="NormalWeb"/>
        <w:rPr>
          <w:b/>
          <w:bCs/>
        </w:rPr>
      </w:pPr>
      <w:r w:rsidRPr="00BA1DA9">
        <w:br/>
      </w:r>
      <w:r w:rsidRPr="00BA1DA9">
        <w:rPr>
          <w:b/>
          <w:bCs/>
        </w:rPr>
        <w:t>G</w:t>
      </w:r>
      <w:r w:rsidR="008126A9" w:rsidRPr="00BA1DA9">
        <w:rPr>
          <w:b/>
          <w:bCs/>
        </w:rPr>
        <w:t xml:space="preserve">roup Members: </w:t>
      </w:r>
    </w:p>
    <w:p w14:paraId="10C36769" w14:textId="77777777" w:rsidR="008126A9" w:rsidRPr="00BA1DA9" w:rsidRDefault="008126A9" w:rsidP="008126A9">
      <w:pPr>
        <w:pStyle w:val="NormalWeb"/>
        <w:numPr>
          <w:ilvl w:val="0"/>
          <w:numId w:val="3"/>
        </w:numPr>
      </w:pPr>
      <w:proofErr w:type="spellStart"/>
      <w:r w:rsidRPr="00BA1DA9">
        <w:t>Anaesthasia</w:t>
      </w:r>
      <w:proofErr w:type="spellEnd"/>
      <w:r w:rsidRPr="00BA1DA9">
        <w:t xml:space="preserve"> Patricia (001201900111)</w:t>
      </w:r>
    </w:p>
    <w:p w14:paraId="3362DD18" w14:textId="77777777" w:rsidR="008126A9" w:rsidRPr="00BA1DA9" w:rsidRDefault="008126A9" w:rsidP="008126A9">
      <w:pPr>
        <w:pStyle w:val="NormalWeb"/>
        <w:numPr>
          <w:ilvl w:val="0"/>
          <w:numId w:val="3"/>
        </w:numPr>
      </w:pPr>
      <w:r w:rsidRPr="00BA1DA9">
        <w:t xml:space="preserve">Muhamad </w:t>
      </w:r>
      <w:proofErr w:type="spellStart"/>
      <w:r w:rsidRPr="00BA1DA9">
        <w:t>Afif</w:t>
      </w:r>
      <w:proofErr w:type="spellEnd"/>
      <w:r w:rsidRPr="00BA1DA9">
        <w:t xml:space="preserve"> </w:t>
      </w:r>
      <w:proofErr w:type="spellStart"/>
      <w:r w:rsidRPr="00BA1DA9">
        <w:t>Fadillah</w:t>
      </w:r>
      <w:proofErr w:type="spellEnd"/>
      <w:r w:rsidRPr="00BA1DA9">
        <w:t xml:space="preserve"> (001201900010)</w:t>
      </w:r>
    </w:p>
    <w:p w14:paraId="72C8B32A" w14:textId="77777777" w:rsidR="008E1463" w:rsidRPr="00BA1DA9" w:rsidRDefault="007C6272" w:rsidP="008E1463">
      <w:pPr>
        <w:pStyle w:val="NormalWeb"/>
        <w:numPr>
          <w:ilvl w:val="0"/>
          <w:numId w:val="3"/>
        </w:numPr>
      </w:pPr>
      <w:r w:rsidRPr="00BA1DA9">
        <w:t>Farel Arden (001201900068)</w:t>
      </w:r>
    </w:p>
    <w:p w14:paraId="188E3D1C" w14:textId="77777777" w:rsidR="007C6272" w:rsidRPr="00BA1DA9" w:rsidRDefault="007C6272" w:rsidP="008E1463">
      <w:pPr>
        <w:pStyle w:val="NormalWeb"/>
      </w:pPr>
      <w:r w:rsidRPr="00BA1DA9">
        <w:t xml:space="preserve"> </w:t>
      </w:r>
    </w:p>
    <w:p w14:paraId="23CB0F8C" w14:textId="77777777" w:rsidR="008C0FCE" w:rsidRPr="00BA1DA9" w:rsidRDefault="008C0FCE" w:rsidP="00D27987">
      <w:pPr>
        <w:pStyle w:val="NormalWeb"/>
        <w:numPr>
          <w:ilvl w:val="0"/>
          <w:numId w:val="2"/>
        </w:numPr>
        <w:rPr>
          <w:sz w:val="28"/>
          <w:szCs w:val="28"/>
        </w:rPr>
      </w:pPr>
      <w:r w:rsidRPr="00BA1DA9">
        <w:rPr>
          <w:b/>
          <w:bCs/>
          <w:sz w:val="28"/>
          <w:szCs w:val="28"/>
        </w:rPr>
        <w:t>Project Overview</w:t>
      </w:r>
    </w:p>
    <w:p w14:paraId="4020466D" w14:textId="6A4EA135" w:rsidR="00E41535" w:rsidRPr="00BA1DA9" w:rsidRDefault="00E41535" w:rsidP="00E41535">
      <w:pPr>
        <w:pStyle w:val="NormalWeb"/>
        <w:ind w:left="720"/>
      </w:pPr>
      <w:r w:rsidRPr="00BA1DA9">
        <w:t>Our product function is to translate the original text to be the cipher-text or vice versa.</w:t>
      </w:r>
      <w:r w:rsidR="009F6447" w:rsidRPr="00BA1DA9">
        <w:br/>
        <w:t>However, we have already declared the input, here are the inputs:</w:t>
      </w:r>
    </w:p>
    <w:p w14:paraId="658B6743" w14:textId="2149203A" w:rsidR="009F6447" w:rsidRPr="00BA1DA9" w:rsidRDefault="009F6447" w:rsidP="009F6447">
      <w:pPr>
        <w:pStyle w:val="NormalWeb"/>
        <w:numPr>
          <w:ilvl w:val="0"/>
          <w:numId w:val="11"/>
        </w:numPr>
      </w:pPr>
      <w:r w:rsidRPr="00BA1DA9">
        <w:t>10-bit key: 0101010101</w:t>
      </w:r>
    </w:p>
    <w:p w14:paraId="673DD3B9" w14:textId="07762FC0" w:rsidR="009F6447" w:rsidRPr="00BA1DA9" w:rsidRDefault="009F6447" w:rsidP="009F6447">
      <w:pPr>
        <w:pStyle w:val="NormalWeb"/>
        <w:numPr>
          <w:ilvl w:val="0"/>
          <w:numId w:val="11"/>
        </w:numPr>
      </w:pPr>
      <w:r w:rsidRPr="00BA1DA9">
        <w:t>8-bit plaintext: 10101010</w:t>
      </w:r>
    </w:p>
    <w:p w14:paraId="6253C5CB" w14:textId="0F9108F4" w:rsidR="009F6447" w:rsidRPr="00BA1DA9" w:rsidRDefault="009F6447" w:rsidP="009F6447">
      <w:pPr>
        <w:pStyle w:val="NormalWeb"/>
        <w:numPr>
          <w:ilvl w:val="0"/>
          <w:numId w:val="11"/>
        </w:numPr>
      </w:pPr>
      <w:r w:rsidRPr="00BA1DA9">
        <w:t>8-bit ciphertext: 00101010</w:t>
      </w:r>
    </w:p>
    <w:p w14:paraId="4A112CF1" w14:textId="5EA48DDD" w:rsidR="00F0169C" w:rsidRPr="00BA1DA9" w:rsidRDefault="00F0169C" w:rsidP="00F0169C">
      <w:pPr>
        <w:pStyle w:val="NormalWeb"/>
        <w:ind w:left="720"/>
      </w:pPr>
      <w:r w:rsidRPr="00BA1DA9">
        <w:t xml:space="preserve">In this project, we want to use </w:t>
      </w:r>
      <w:r w:rsidR="00BA1DA9" w:rsidRPr="00BA1DA9">
        <w:t xml:space="preserve">the </w:t>
      </w:r>
      <w:r w:rsidRPr="00BA1DA9">
        <w:t>OOP concept, therefore in this project</w:t>
      </w:r>
      <w:r w:rsidR="00BA1DA9" w:rsidRPr="00BA1DA9">
        <w:t>,</w:t>
      </w:r>
      <w:r w:rsidRPr="00BA1DA9">
        <w:t xml:space="preserve"> we have 2 classes and 1 interface instead of functions, the only function that we have is</w:t>
      </w:r>
      <w:r w:rsidR="00BA1DA9" w:rsidRPr="00BA1DA9">
        <w:t xml:space="preserve"> turning the integers into decimals to get the rows and columns on both S0 and S1.</w:t>
      </w:r>
    </w:p>
    <w:p w14:paraId="313A91E6" w14:textId="77777777" w:rsidR="00232D22" w:rsidRPr="00BA1DA9" w:rsidRDefault="008C0FCE" w:rsidP="003E3337">
      <w:pPr>
        <w:pStyle w:val="NormalWeb"/>
        <w:numPr>
          <w:ilvl w:val="0"/>
          <w:numId w:val="2"/>
        </w:numPr>
        <w:rPr>
          <w:i/>
          <w:iCs/>
          <w:sz w:val="28"/>
          <w:szCs w:val="28"/>
        </w:rPr>
      </w:pPr>
      <w:r w:rsidRPr="00BA1DA9">
        <w:rPr>
          <w:b/>
          <w:bCs/>
          <w:sz w:val="28"/>
          <w:szCs w:val="28"/>
        </w:rPr>
        <w:t>The Purpose</w:t>
      </w:r>
    </w:p>
    <w:p w14:paraId="2EFBF747" w14:textId="77777777" w:rsidR="00232D22" w:rsidRPr="00BA1DA9" w:rsidRDefault="00232D22" w:rsidP="000D5E97">
      <w:pPr>
        <w:pStyle w:val="NormalWeb"/>
        <w:ind w:left="720"/>
      </w:pPr>
      <w:r w:rsidRPr="00BA1DA9">
        <w:t xml:space="preserve">Before we do encryption or decryption, </w:t>
      </w:r>
      <w:r w:rsidR="0079516B" w:rsidRPr="00BA1DA9">
        <w:t>we produced two 8-bit subkeys from a 10-bit key. Two 8-bit subkeys used in particular stages of encryption or decryption.</w:t>
      </w:r>
    </w:p>
    <w:p w14:paraId="134A26A7" w14:textId="77777777" w:rsidR="005F053C" w:rsidRPr="00BA1DA9" w:rsidRDefault="005F053C" w:rsidP="005F053C">
      <w:pPr>
        <w:pStyle w:val="NormalWeb"/>
        <w:ind w:left="720"/>
      </w:pPr>
      <w:r w:rsidRPr="00BA1DA9">
        <w:t xml:space="preserve">S-DES (Simplified-Data Encryption Standard) encryption processed the original-text (8-bit block) into the cipher-text (8-bit block) and vice versa for S-DES (Simplified-Data Encryption Standard) decryption. </w:t>
      </w:r>
    </w:p>
    <w:p w14:paraId="1EB98F90" w14:textId="77777777" w:rsidR="008C0FCE" w:rsidRPr="00BA1DA9" w:rsidRDefault="008C0FCE" w:rsidP="00D27987">
      <w:pPr>
        <w:pStyle w:val="NormalWeb"/>
        <w:numPr>
          <w:ilvl w:val="0"/>
          <w:numId w:val="2"/>
        </w:numPr>
        <w:rPr>
          <w:sz w:val="28"/>
          <w:szCs w:val="28"/>
        </w:rPr>
      </w:pPr>
      <w:r w:rsidRPr="00BA1DA9">
        <w:rPr>
          <w:b/>
          <w:bCs/>
          <w:sz w:val="28"/>
          <w:szCs w:val="28"/>
        </w:rPr>
        <w:t xml:space="preserve">Scope </w:t>
      </w:r>
      <w:proofErr w:type="gramStart"/>
      <w:r w:rsidRPr="00BA1DA9">
        <w:rPr>
          <w:b/>
          <w:bCs/>
          <w:sz w:val="28"/>
          <w:szCs w:val="28"/>
        </w:rPr>
        <w:t>of  Work</w:t>
      </w:r>
      <w:proofErr w:type="gramEnd"/>
    </w:p>
    <w:p w14:paraId="4FC5584F" w14:textId="77777777" w:rsidR="00E41535" w:rsidRPr="00BA1DA9" w:rsidRDefault="00E41535" w:rsidP="00E41535">
      <w:pPr>
        <w:pStyle w:val="NormalWeb"/>
        <w:ind w:left="720"/>
      </w:pPr>
      <w:r w:rsidRPr="00BA1DA9">
        <w:t>Included:</w:t>
      </w:r>
    </w:p>
    <w:p w14:paraId="2AA3816C" w14:textId="131A3A61" w:rsidR="00F0169C" w:rsidRPr="00BA1DA9" w:rsidRDefault="00F0169C" w:rsidP="00F0169C">
      <w:pPr>
        <w:pStyle w:val="NormalWeb"/>
        <w:numPr>
          <w:ilvl w:val="0"/>
          <w:numId w:val="12"/>
        </w:numPr>
      </w:pPr>
      <w:r w:rsidRPr="00BA1DA9">
        <w:t>2 Class and 1 Interface</w:t>
      </w:r>
    </w:p>
    <w:p w14:paraId="46EA4D72" w14:textId="23080C84" w:rsidR="00BF780E" w:rsidRPr="00BA1DA9" w:rsidRDefault="00F0169C" w:rsidP="00BF780E">
      <w:pPr>
        <w:pStyle w:val="NormalWeb"/>
        <w:numPr>
          <w:ilvl w:val="0"/>
          <w:numId w:val="12"/>
        </w:numPr>
      </w:pPr>
      <w:r w:rsidRPr="00BA1DA9">
        <w:t>IP (Initial Permutation) Process</w:t>
      </w:r>
    </w:p>
    <w:p w14:paraId="4E99991C" w14:textId="06D4E991" w:rsidR="0001677A" w:rsidRPr="00BA1DA9" w:rsidRDefault="0001677A" w:rsidP="00BF780E">
      <w:pPr>
        <w:pStyle w:val="NormalWeb"/>
        <w:numPr>
          <w:ilvl w:val="0"/>
          <w:numId w:val="12"/>
        </w:numPr>
      </w:pPr>
      <w:proofErr w:type="spellStart"/>
      <w:r w:rsidRPr="00BA1DA9">
        <w:t>Fk</w:t>
      </w:r>
      <w:proofErr w:type="spellEnd"/>
      <w:r w:rsidRPr="00BA1DA9">
        <w:t xml:space="preserve"> Process</w:t>
      </w:r>
      <w:r w:rsidR="00A27585" w:rsidRPr="00BA1DA9">
        <w:t xml:space="preserve"> (E/P, S0 and S1, P4) with K1</w:t>
      </w:r>
    </w:p>
    <w:p w14:paraId="036BA39D" w14:textId="31110956" w:rsidR="0001677A" w:rsidRPr="00BA1DA9" w:rsidRDefault="00A27585" w:rsidP="00BF780E">
      <w:pPr>
        <w:pStyle w:val="NormalWeb"/>
        <w:numPr>
          <w:ilvl w:val="0"/>
          <w:numId w:val="12"/>
        </w:numPr>
      </w:pPr>
      <w:r w:rsidRPr="00BA1DA9">
        <w:t>SW (Switch Function) Process</w:t>
      </w:r>
    </w:p>
    <w:p w14:paraId="0CB5E291" w14:textId="75A001C7" w:rsidR="00A27585" w:rsidRPr="00BA1DA9" w:rsidRDefault="00A27585" w:rsidP="00A27585">
      <w:pPr>
        <w:pStyle w:val="NormalWeb"/>
        <w:numPr>
          <w:ilvl w:val="0"/>
          <w:numId w:val="12"/>
        </w:numPr>
      </w:pPr>
      <w:proofErr w:type="spellStart"/>
      <w:r w:rsidRPr="00BA1DA9">
        <w:t>Fk</w:t>
      </w:r>
      <w:proofErr w:type="spellEnd"/>
      <w:r w:rsidRPr="00BA1DA9">
        <w:t xml:space="preserve"> Process (E/P, S0 and S1, P4) with K2</w:t>
      </w:r>
    </w:p>
    <w:p w14:paraId="7E974819" w14:textId="167131D2" w:rsidR="00A27585" w:rsidRPr="00BA1DA9" w:rsidRDefault="00A27585" w:rsidP="00BF780E">
      <w:pPr>
        <w:pStyle w:val="NormalWeb"/>
        <w:numPr>
          <w:ilvl w:val="0"/>
          <w:numId w:val="12"/>
        </w:numPr>
      </w:pPr>
      <w:r w:rsidRPr="00BA1DA9">
        <w:t>IP</w:t>
      </w:r>
      <w:r w:rsidRPr="00BA1DA9">
        <w:rPr>
          <w:vertAlign w:val="superscript"/>
        </w:rPr>
        <w:t>-1</w:t>
      </w:r>
      <w:r w:rsidRPr="00BA1DA9">
        <w:t xml:space="preserve"> </w:t>
      </w:r>
      <w:r w:rsidR="004E0B62" w:rsidRPr="00BA1DA9">
        <w:t>(Inverse Permutation) Process</w:t>
      </w:r>
    </w:p>
    <w:p w14:paraId="75ABC370" w14:textId="5504039A" w:rsidR="00E41535" w:rsidRPr="00BA1DA9" w:rsidRDefault="00E41535" w:rsidP="0001677A">
      <w:pPr>
        <w:pStyle w:val="NormalWeb"/>
        <w:ind w:left="720"/>
      </w:pPr>
      <w:r w:rsidRPr="00BA1DA9">
        <w:t>Not included:</w:t>
      </w:r>
      <w:r w:rsidR="00780C14" w:rsidRPr="00BA1DA9">
        <w:t xml:space="preserve"> 8-bit plain text and 10-bit key input</w:t>
      </w:r>
    </w:p>
    <w:p w14:paraId="597593E6" w14:textId="77777777" w:rsidR="008C0FCE" w:rsidRPr="00BA1DA9" w:rsidRDefault="008C0FCE" w:rsidP="00D27987">
      <w:pPr>
        <w:pStyle w:val="NormalWeb"/>
        <w:numPr>
          <w:ilvl w:val="0"/>
          <w:numId w:val="2"/>
        </w:numPr>
        <w:rPr>
          <w:sz w:val="28"/>
          <w:szCs w:val="28"/>
        </w:rPr>
      </w:pPr>
      <w:r w:rsidRPr="00BA1DA9">
        <w:rPr>
          <w:b/>
          <w:bCs/>
          <w:sz w:val="28"/>
          <w:szCs w:val="28"/>
        </w:rPr>
        <w:lastRenderedPageBreak/>
        <w:t>System Requirements</w:t>
      </w:r>
    </w:p>
    <w:p w14:paraId="0EB7D445" w14:textId="77777777" w:rsidR="00350B93" w:rsidRPr="00BA1DA9" w:rsidRDefault="00350B93" w:rsidP="00350B93">
      <w:pPr>
        <w:pStyle w:val="NormalWeb"/>
        <w:rPr>
          <w:iCs/>
        </w:rPr>
      </w:pPr>
      <w:r w:rsidRPr="00BA1DA9">
        <w:rPr>
          <w:iCs/>
        </w:rPr>
        <w:tab/>
        <w:t xml:space="preserve">We </w:t>
      </w:r>
      <w:proofErr w:type="spellStart"/>
      <w:r w:rsidRPr="00BA1DA9">
        <w:rPr>
          <w:iCs/>
        </w:rPr>
        <w:t>no</w:t>
      </w:r>
      <w:proofErr w:type="spellEnd"/>
      <w:r w:rsidRPr="00BA1DA9">
        <w:rPr>
          <w:iCs/>
        </w:rPr>
        <w:t xml:space="preserve"> have specific system requirements</w:t>
      </w:r>
      <w:r w:rsidR="00E41535" w:rsidRPr="00BA1DA9">
        <w:rPr>
          <w:iCs/>
        </w:rPr>
        <w:t xml:space="preserve"> to</w:t>
      </w:r>
      <w:r w:rsidR="0054130F" w:rsidRPr="00BA1DA9">
        <w:rPr>
          <w:iCs/>
        </w:rPr>
        <w:t xml:space="preserve"> develop or run our program.</w:t>
      </w:r>
    </w:p>
    <w:p w14:paraId="3D571C41" w14:textId="77777777" w:rsidR="004A13BC" w:rsidRPr="00BA1DA9" w:rsidRDefault="00CC7DC3" w:rsidP="003E3337">
      <w:pPr>
        <w:pStyle w:val="NormalWeb"/>
        <w:ind w:left="720"/>
        <w:rPr>
          <w:iCs/>
        </w:rPr>
      </w:pPr>
      <w:r w:rsidRPr="00BA1DA9">
        <w:rPr>
          <w:iCs/>
        </w:rPr>
        <w:t xml:space="preserve">We need </w:t>
      </w:r>
      <w:r w:rsidR="003E3337" w:rsidRPr="00BA1DA9">
        <w:rPr>
          <w:iCs/>
        </w:rPr>
        <w:t xml:space="preserve">Java’s </w:t>
      </w:r>
      <w:r w:rsidR="00E41535" w:rsidRPr="00BA1DA9">
        <w:rPr>
          <w:iCs/>
        </w:rPr>
        <w:t>IDE to</w:t>
      </w:r>
      <w:r w:rsidRPr="00BA1DA9">
        <w:rPr>
          <w:iCs/>
        </w:rPr>
        <w:t xml:space="preserve"> develop this program. We use Eclipse IDE for Java Development and Java Development Kit (JDK). For users</w:t>
      </w:r>
      <w:r w:rsidR="003E3337" w:rsidRPr="00BA1DA9">
        <w:rPr>
          <w:iCs/>
        </w:rPr>
        <w:t xml:space="preserve"> can run our program in Java’s IDE too.</w:t>
      </w:r>
    </w:p>
    <w:p w14:paraId="51E3C480" w14:textId="77777777" w:rsidR="00CC7DC3" w:rsidRPr="00BA1DA9" w:rsidRDefault="003E3337" w:rsidP="003E3337">
      <w:pPr>
        <w:pStyle w:val="NormalWeb"/>
        <w:ind w:left="720"/>
        <w:rPr>
          <w:iCs/>
        </w:rPr>
      </w:pPr>
      <w:r w:rsidRPr="00BA1DA9">
        <w:rPr>
          <w:iCs/>
        </w:rPr>
        <w:t xml:space="preserve"> </w:t>
      </w:r>
      <w:r w:rsidR="00CC7DC3" w:rsidRPr="00BA1DA9">
        <w:rPr>
          <w:iCs/>
        </w:rPr>
        <w:t xml:space="preserve"> </w:t>
      </w:r>
    </w:p>
    <w:p w14:paraId="29F64901" w14:textId="77777777" w:rsidR="008C0FCE" w:rsidRPr="00BA1DA9" w:rsidRDefault="008C0FCE" w:rsidP="00D27987">
      <w:pPr>
        <w:pStyle w:val="NormalWeb"/>
        <w:numPr>
          <w:ilvl w:val="0"/>
          <w:numId w:val="2"/>
        </w:numPr>
        <w:rPr>
          <w:sz w:val="28"/>
          <w:szCs w:val="28"/>
        </w:rPr>
      </w:pPr>
      <w:r w:rsidRPr="00BA1DA9">
        <w:rPr>
          <w:b/>
          <w:bCs/>
          <w:sz w:val="28"/>
          <w:szCs w:val="28"/>
        </w:rPr>
        <w:t>User Manual</w:t>
      </w:r>
    </w:p>
    <w:p w14:paraId="685B716B" w14:textId="77777777" w:rsidR="008C0FCE" w:rsidRPr="00BA1DA9" w:rsidRDefault="008C0FCE" w:rsidP="008413A2">
      <w:pPr>
        <w:pStyle w:val="NormalWeb"/>
        <w:ind w:left="720"/>
      </w:pPr>
      <w:r w:rsidRPr="00BA1DA9">
        <w:rPr>
          <w:b/>
          <w:bCs/>
        </w:rPr>
        <w:t>5.1 How to Install </w:t>
      </w:r>
    </w:p>
    <w:p w14:paraId="171B0FB5" w14:textId="77777777" w:rsidR="005C4B93" w:rsidRPr="00BA1DA9" w:rsidRDefault="004A13BC" w:rsidP="00D27987">
      <w:pPr>
        <w:pStyle w:val="NormalWeb"/>
        <w:ind w:left="720"/>
      </w:pPr>
      <w:r w:rsidRPr="00BA1DA9">
        <w:t xml:space="preserve">Link: </w:t>
      </w:r>
      <w:hyperlink r:id="rId5" w:history="1">
        <w:r w:rsidR="007457B1" w:rsidRPr="00BA1DA9">
          <w:rPr>
            <w:rStyle w:val="Hyperlink"/>
          </w:rPr>
          <w:t>https://drive.google.com/open?id=1wnxzUdeNXv5KlDA2RrF0R04c-mAshdLw</w:t>
        </w:r>
      </w:hyperlink>
    </w:p>
    <w:p w14:paraId="04365392" w14:textId="77777777" w:rsidR="00E41535" w:rsidRPr="00BA1DA9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After opening the link, users double click the zip file. Download the zip file.</w:t>
      </w:r>
    </w:p>
    <w:p w14:paraId="3330C016" w14:textId="77777777" w:rsidR="00E41535" w:rsidRPr="00BA1DA9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Open Eclipse IDE for Java Development. After opening it, click File&gt; New&gt; Java Project. Enter a project name with “encryption” and click Finish.</w:t>
      </w:r>
    </w:p>
    <w:p w14:paraId="7045E0BC" w14:textId="77777777" w:rsidR="00E41535" w:rsidRPr="00BA1DA9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Click the “encryption” package in Package Explorer. Click the right mouse to “encryption” and choose New&gt; Package. Create a new Java package with an “encryption” name and click Finish.</w:t>
      </w:r>
    </w:p>
    <w:p w14:paraId="43CB76D8" w14:textId="77777777" w:rsidR="00E41535" w:rsidRPr="00BA1DA9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Click the right mouse to “encryption” package and choose New&gt; Class. Create a new Java class with the “</w:t>
      </w:r>
      <w:proofErr w:type="spellStart"/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CryptoApp</w:t>
      </w:r>
      <w:proofErr w:type="spellEnd"/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” name and click Finish.</w:t>
      </w:r>
    </w:p>
    <w:p w14:paraId="6F9B21B2" w14:textId="77777777" w:rsidR="00E41535" w:rsidRPr="00BA1DA9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Open the zip file. After that, double click the encryption file. Double click to open the “CryptoApp.java” file and copy the code.</w:t>
      </w:r>
    </w:p>
    <w:p w14:paraId="2D6892B7" w14:textId="77777777" w:rsidR="00E41535" w:rsidRPr="00BA1DA9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Delete “package encryption; public class </w:t>
      </w:r>
      <w:proofErr w:type="spellStart"/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CryptoApp</w:t>
      </w:r>
      <w:proofErr w:type="spellEnd"/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{}” and paste the copied code.</w:t>
      </w:r>
    </w:p>
    <w:p w14:paraId="1FD1436F" w14:textId="77777777" w:rsidR="00E41535" w:rsidRPr="00BA1DA9" w:rsidRDefault="00E41535" w:rsidP="00242D6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For “Crypto.java”, click right mouse to “encryption” package and choose New&gt; Interface. Create a new Java interface with the “Crypto” name and click Finish. </w:t>
      </w:r>
    </w:p>
    <w:p w14:paraId="3A14C1B5" w14:textId="77777777" w:rsidR="00242D69" w:rsidRPr="00BA1DA9" w:rsidRDefault="00E41535" w:rsidP="00242D6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Back to WinRAR, double click to open the “Crypto.java” file and copy the code.</w:t>
      </w:r>
      <w:r w:rsidR="00242D69"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49580210" w14:textId="77777777" w:rsidR="00E41535" w:rsidRPr="00BA1DA9" w:rsidRDefault="00E41535" w:rsidP="00242D6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Repeat the 6th step.</w:t>
      </w:r>
    </w:p>
    <w:p w14:paraId="5053FA53" w14:textId="77777777" w:rsidR="00E41535" w:rsidRPr="00BA1DA9" w:rsidRDefault="00E41535" w:rsidP="00242D69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For “BasicCrypto.java”, repeat the 4th until 6th steps.</w:t>
      </w:r>
    </w:p>
    <w:p w14:paraId="40B72C2D" w14:textId="77777777" w:rsidR="00E41535" w:rsidRPr="00BA1DA9" w:rsidRDefault="00E41535" w:rsidP="00242D69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A1DA9">
        <w:rPr>
          <w:rFonts w:ascii="Times New Roman" w:eastAsia="Times New Roman" w:hAnsi="Times New Roman" w:cs="Times New Roman"/>
          <w:color w:val="0E101A"/>
          <w:sz w:val="24"/>
          <w:szCs w:val="24"/>
        </w:rPr>
        <w:t>Click Run&gt; Select All&gt; Ok. The program is run.</w:t>
      </w:r>
    </w:p>
    <w:p w14:paraId="4E269503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392F65B0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6A5CE35B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088B12C6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5A5BDAF1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10EB456B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2CD2C2A2" w14:textId="77777777" w:rsidR="00D015F7" w:rsidRPr="00BA1DA9" w:rsidRDefault="00D015F7" w:rsidP="00D27987">
      <w:pPr>
        <w:pStyle w:val="NormalWeb"/>
        <w:ind w:left="720"/>
        <w:rPr>
          <w:b/>
          <w:bCs/>
        </w:rPr>
      </w:pPr>
    </w:p>
    <w:p w14:paraId="04D47599" w14:textId="77777777" w:rsidR="008C0FCE" w:rsidRPr="00BA1DA9" w:rsidRDefault="008C0FCE" w:rsidP="00D27987">
      <w:pPr>
        <w:pStyle w:val="NormalWeb"/>
        <w:ind w:left="720"/>
      </w:pPr>
      <w:r w:rsidRPr="00BA1DA9">
        <w:rPr>
          <w:b/>
          <w:bCs/>
        </w:rPr>
        <w:lastRenderedPageBreak/>
        <w:t>5.2 How to Use</w:t>
      </w:r>
    </w:p>
    <w:p w14:paraId="65B023DB" w14:textId="0BBE6500" w:rsidR="005F053C" w:rsidRDefault="005F053C" w:rsidP="00D27987">
      <w:pPr>
        <w:pStyle w:val="NormalWeb"/>
        <w:ind w:left="720"/>
      </w:pPr>
      <w:r w:rsidRPr="00BA1DA9">
        <w:rPr>
          <w:noProof/>
        </w:rPr>
        <w:drawing>
          <wp:inline distT="0" distB="0" distL="0" distR="0" wp14:anchorId="14B4404F" wp14:editId="6213DA5C">
            <wp:extent cx="2314575" cy="3562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55B8" w14:textId="77777777" w:rsidR="00BA1DA9" w:rsidRPr="00BA1DA9" w:rsidRDefault="00BA1DA9" w:rsidP="00D27987">
      <w:pPr>
        <w:pStyle w:val="NormalWeb"/>
        <w:ind w:left="720"/>
        <w:rPr>
          <w:sz w:val="22"/>
          <w:szCs w:val="22"/>
        </w:rPr>
      </w:pPr>
    </w:p>
    <w:p w14:paraId="315C6805" w14:textId="77777777" w:rsidR="00242D69" w:rsidRPr="00BA1DA9" w:rsidRDefault="00242D69" w:rsidP="00D27987">
      <w:pPr>
        <w:pStyle w:val="NormalWeb"/>
        <w:ind w:left="720"/>
      </w:pPr>
      <w:r w:rsidRPr="00BA1DA9">
        <w:t>This is the “Welcome” screen. In this screen, we show the process to produce two 8-bit subkeys from a 10-bit key. Below that, we show the cryptography menu. Users can input 1 for encryption or 2 for decryption. If users input 1, it will be show encryption like below.</w:t>
      </w:r>
    </w:p>
    <w:p w14:paraId="410F4B07" w14:textId="77777777" w:rsidR="005F053C" w:rsidRPr="00BA1DA9" w:rsidRDefault="00BA695A" w:rsidP="00D27987">
      <w:pPr>
        <w:pStyle w:val="NormalWeb"/>
        <w:ind w:left="720"/>
      </w:pPr>
      <w:r w:rsidRPr="00BA1DA9">
        <w:rPr>
          <w:noProof/>
        </w:rPr>
        <w:lastRenderedPageBreak/>
        <w:drawing>
          <wp:inline distT="0" distB="0" distL="0" distR="0" wp14:anchorId="2EACD616" wp14:editId="379DDB97">
            <wp:extent cx="2619375" cy="5334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E22C3" w14:textId="77777777" w:rsidR="00BA695A" w:rsidRPr="00BA1DA9" w:rsidRDefault="00BA695A" w:rsidP="00D27987">
      <w:pPr>
        <w:pStyle w:val="NormalWeb"/>
        <w:ind w:left="720"/>
      </w:pPr>
      <w:r w:rsidRPr="00BA1DA9">
        <w:rPr>
          <w:noProof/>
        </w:rPr>
        <w:drawing>
          <wp:inline distT="0" distB="0" distL="0" distR="0" wp14:anchorId="3DFE0247" wp14:editId="54AA3023">
            <wp:extent cx="2562225" cy="1009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856CD" w14:textId="77777777" w:rsidR="00BA695A" w:rsidRPr="00BA1DA9" w:rsidRDefault="0060347F" w:rsidP="00D27987">
      <w:pPr>
        <w:pStyle w:val="NormalWeb"/>
        <w:ind w:left="720"/>
        <w:rPr>
          <w:sz w:val="28"/>
          <w:szCs w:val="28"/>
        </w:rPr>
      </w:pPr>
      <w:r w:rsidRPr="00BA1DA9">
        <w:rPr>
          <w:sz w:val="28"/>
          <w:szCs w:val="28"/>
        </w:rPr>
        <w:t>For “Another Tool”, it shows like below if users input 1.</w:t>
      </w:r>
    </w:p>
    <w:p w14:paraId="1936C6A7" w14:textId="77777777" w:rsidR="0060347F" w:rsidRPr="00BA1DA9" w:rsidRDefault="0060347F" w:rsidP="00D27987">
      <w:pPr>
        <w:pStyle w:val="NormalWeb"/>
        <w:ind w:left="720"/>
      </w:pPr>
      <w:r w:rsidRPr="00BA1DA9">
        <w:rPr>
          <w:noProof/>
        </w:rPr>
        <w:lastRenderedPageBreak/>
        <w:drawing>
          <wp:inline distT="0" distB="0" distL="0" distR="0" wp14:anchorId="2005A075" wp14:editId="12E97802">
            <wp:extent cx="2609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FA66B" w14:textId="77777777" w:rsidR="0060347F" w:rsidRPr="00BA1DA9" w:rsidRDefault="0060347F" w:rsidP="00D27987">
      <w:pPr>
        <w:pStyle w:val="NormalWeb"/>
        <w:ind w:left="720"/>
      </w:pPr>
    </w:p>
    <w:p w14:paraId="07504817" w14:textId="77777777" w:rsidR="0060347F" w:rsidRPr="00BA1DA9" w:rsidRDefault="0060347F" w:rsidP="00D27987">
      <w:pPr>
        <w:pStyle w:val="NormalWeb"/>
        <w:ind w:left="720"/>
      </w:pPr>
      <w:r w:rsidRPr="00BA1DA9">
        <w:rPr>
          <w:noProof/>
        </w:rPr>
        <w:drawing>
          <wp:inline distT="0" distB="0" distL="0" distR="0" wp14:anchorId="21AD8D7D" wp14:editId="1A19C70F">
            <wp:extent cx="2562225" cy="5495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A5F71" w14:textId="77777777" w:rsidR="00242D69" w:rsidRPr="00BA1DA9" w:rsidRDefault="00242D69" w:rsidP="00D27987">
      <w:pPr>
        <w:pStyle w:val="NormalWeb"/>
        <w:ind w:left="720"/>
      </w:pPr>
      <w:r w:rsidRPr="00BA1DA9">
        <w:lastRenderedPageBreak/>
        <w:t>There is a decryption in above. For “Another Tool” if users input 2, it will be shown like this and the program ends.</w:t>
      </w:r>
    </w:p>
    <w:p w14:paraId="135C37AA" w14:textId="77777777" w:rsidR="0060347F" w:rsidRPr="00BA1DA9" w:rsidRDefault="0060347F" w:rsidP="00D27987">
      <w:pPr>
        <w:pStyle w:val="NormalWeb"/>
        <w:ind w:left="720"/>
      </w:pPr>
      <w:r w:rsidRPr="00BA1DA9">
        <w:rPr>
          <w:noProof/>
        </w:rPr>
        <w:drawing>
          <wp:inline distT="0" distB="0" distL="0" distR="0" wp14:anchorId="69F64B56" wp14:editId="28B5079F">
            <wp:extent cx="2667000" cy="1533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1E6B" w14:textId="77777777" w:rsidR="008C0FCE" w:rsidRPr="00BA1DA9" w:rsidRDefault="008C0FCE" w:rsidP="00D27987">
      <w:pPr>
        <w:pStyle w:val="NormalWeb"/>
        <w:numPr>
          <w:ilvl w:val="0"/>
          <w:numId w:val="2"/>
        </w:numPr>
      </w:pPr>
      <w:r w:rsidRPr="00BA1DA9">
        <w:rPr>
          <w:b/>
          <w:bCs/>
        </w:rPr>
        <w:t>Conclusion</w:t>
      </w:r>
    </w:p>
    <w:p w14:paraId="722BC868" w14:textId="77777777" w:rsidR="004A13BC" w:rsidRPr="00BA1DA9" w:rsidRDefault="00242D69" w:rsidP="00E41535">
      <w:pPr>
        <w:pStyle w:val="NormalWeb"/>
        <w:ind w:left="720"/>
      </w:pPr>
      <w:r w:rsidRPr="00BA1DA9">
        <w:t>This program is run successfully and met its goals. We will fix several typos and we make with GUI if we have given more time and resources.</w:t>
      </w:r>
    </w:p>
    <w:sectPr w:rsidR="004A13BC" w:rsidRPr="00BA1D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32901"/>
    <w:multiLevelType w:val="hybridMultilevel"/>
    <w:tmpl w:val="9D80B51C"/>
    <w:lvl w:ilvl="0" w:tplc="A2DEA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90103"/>
    <w:multiLevelType w:val="hybridMultilevel"/>
    <w:tmpl w:val="07E2B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342F14"/>
    <w:multiLevelType w:val="multilevel"/>
    <w:tmpl w:val="BA0AC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775B39"/>
    <w:multiLevelType w:val="hybridMultilevel"/>
    <w:tmpl w:val="5B9CF0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3BF477E"/>
    <w:multiLevelType w:val="multilevel"/>
    <w:tmpl w:val="C0E46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D8018E"/>
    <w:multiLevelType w:val="hybridMultilevel"/>
    <w:tmpl w:val="1BD893E4"/>
    <w:lvl w:ilvl="0" w:tplc="435A4C58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EA14433"/>
    <w:multiLevelType w:val="hybridMultilevel"/>
    <w:tmpl w:val="52FCF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DA683A"/>
    <w:multiLevelType w:val="hybridMultilevel"/>
    <w:tmpl w:val="86FAC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C6295"/>
    <w:multiLevelType w:val="hybridMultilevel"/>
    <w:tmpl w:val="DA9A00EC"/>
    <w:lvl w:ilvl="0" w:tplc="A2DEA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981A2D"/>
    <w:multiLevelType w:val="hybridMultilevel"/>
    <w:tmpl w:val="B0E836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97D1B1D"/>
    <w:multiLevelType w:val="hybridMultilevel"/>
    <w:tmpl w:val="A3929DB4"/>
    <w:lvl w:ilvl="0" w:tplc="5BD211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B16990"/>
    <w:multiLevelType w:val="hybridMultilevel"/>
    <w:tmpl w:val="2ED4C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11"/>
  </w:num>
  <w:num w:numId="5">
    <w:abstractNumId w:val="6"/>
  </w:num>
  <w:num w:numId="6">
    <w:abstractNumId w:val="8"/>
  </w:num>
  <w:num w:numId="7">
    <w:abstractNumId w:val="4"/>
  </w:num>
  <w:num w:numId="8">
    <w:abstractNumId w:val="2"/>
  </w:num>
  <w:num w:numId="9">
    <w:abstractNumId w:val="0"/>
  </w:num>
  <w:num w:numId="10">
    <w:abstractNumId w:val="3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WyNLIwtzS0tDRS0lEKTi0uzszPAykwqgUAy4jwBywAAAA="/>
  </w:docVars>
  <w:rsids>
    <w:rsidRoot w:val="008C0FCE"/>
    <w:rsid w:val="0001677A"/>
    <w:rsid w:val="00054B4C"/>
    <w:rsid w:val="00084EB7"/>
    <w:rsid w:val="000D5E97"/>
    <w:rsid w:val="00145541"/>
    <w:rsid w:val="0018591D"/>
    <w:rsid w:val="001E4F14"/>
    <w:rsid w:val="0021133A"/>
    <w:rsid w:val="00232D22"/>
    <w:rsid w:val="00242D69"/>
    <w:rsid w:val="00261A97"/>
    <w:rsid w:val="00350B93"/>
    <w:rsid w:val="003E3337"/>
    <w:rsid w:val="004A13BC"/>
    <w:rsid w:val="004E0B62"/>
    <w:rsid w:val="0054130F"/>
    <w:rsid w:val="005624A2"/>
    <w:rsid w:val="00582880"/>
    <w:rsid w:val="005C4B93"/>
    <w:rsid w:val="005F053C"/>
    <w:rsid w:val="005F2344"/>
    <w:rsid w:val="0060347F"/>
    <w:rsid w:val="007457B1"/>
    <w:rsid w:val="00780C14"/>
    <w:rsid w:val="007826A8"/>
    <w:rsid w:val="00794940"/>
    <w:rsid w:val="0079516B"/>
    <w:rsid w:val="007C6272"/>
    <w:rsid w:val="008126A9"/>
    <w:rsid w:val="008413A2"/>
    <w:rsid w:val="008C0FCE"/>
    <w:rsid w:val="008D3E96"/>
    <w:rsid w:val="008E1463"/>
    <w:rsid w:val="009836F1"/>
    <w:rsid w:val="009F6447"/>
    <w:rsid w:val="00A27585"/>
    <w:rsid w:val="00BA1DA9"/>
    <w:rsid w:val="00BA695A"/>
    <w:rsid w:val="00BF780E"/>
    <w:rsid w:val="00C778B5"/>
    <w:rsid w:val="00CC7DC3"/>
    <w:rsid w:val="00D015F7"/>
    <w:rsid w:val="00D27987"/>
    <w:rsid w:val="00D36111"/>
    <w:rsid w:val="00E41535"/>
    <w:rsid w:val="00E8033F"/>
    <w:rsid w:val="00F0169C"/>
    <w:rsid w:val="00FB6C21"/>
    <w:rsid w:val="00FC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DCF3D"/>
  <w15:chartTrackingRefBased/>
  <w15:docId w15:val="{0E939372-2786-4866-8272-D3D59F605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0F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457B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7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68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rive.google.com/open?id=1wnxzUdeNXv5KlDA2RrF0R04c-mAshdLw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6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Farel Arden</cp:lastModifiedBy>
  <cp:revision>18</cp:revision>
  <dcterms:created xsi:type="dcterms:W3CDTF">2020-04-20T07:23:00Z</dcterms:created>
  <dcterms:modified xsi:type="dcterms:W3CDTF">2020-04-24T05:49:00Z</dcterms:modified>
</cp:coreProperties>
</file>